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763601" w:rsidP="000356D4">
      <w:pPr>
        <w:pStyle w:val="NoSpacing"/>
      </w:pPr>
      <w:r>
        <w:t>December 19</w:t>
      </w:r>
      <w:r w:rsidR="00670366">
        <w:t>, 2018</w:t>
      </w:r>
    </w:p>
    <w:p w:rsidR="00F844B7" w:rsidRDefault="00F844B7" w:rsidP="000356D4">
      <w:pPr>
        <w:pStyle w:val="NoSpacing"/>
      </w:pPr>
    </w:p>
    <w:p w:rsidR="00F844B7" w:rsidRDefault="00F844B7" w:rsidP="000356D4">
      <w:pPr>
        <w:pStyle w:val="NoSpacing"/>
      </w:pPr>
      <w:r>
        <w:t>The meeting was</w:t>
      </w:r>
      <w:r w:rsidR="007417A8">
        <w:t xml:space="preserve"> held at </w:t>
      </w:r>
      <w:proofErr w:type="spellStart"/>
      <w:r w:rsidR="00763601">
        <w:t>Scriptown</w:t>
      </w:r>
      <w:proofErr w:type="spellEnd"/>
      <w:r w:rsidR="00763601">
        <w:t xml:space="preserve"> Brewery</w:t>
      </w:r>
      <w:r>
        <w:t xml:space="preserve">.  Those in attendance </w:t>
      </w:r>
      <w:r w:rsidR="008F0F40">
        <w:t>included: Chris Miller</w:t>
      </w:r>
      <w:r w:rsidR="003759DE">
        <w:t xml:space="preserve">, </w:t>
      </w:r>
      <w:r w:rsidR="00650DCE">
        <w:t>Chris</w:t>
      </w:r>
      <w:r w:rsidR="00827D61">
        <w:t xml:space="preserve"> McMahon</w:t>
      </w:r>
      <w:r>
        <w:t xml:space="preserve">, </w:t>
      </w:r>
      <w:r w:rsidR="00763601">
        <w:t xml:space="preserve">Jason Romano and </w:t>
      </w:r>
      <w:r>
        <w:t xml:space="preserve">Chip </w:t>
      </w:r>
      <w:proofErr w:type="spellStart"/>
      <w:r>
        <w:t>Riedmann</w:t>
      </w:r>
      <w:proofErr w:type="spellEnd"/>
      <w:r w:rsidR="00763601">
        <w:t xml:space="preserve"> with a visit by previous member and brewer John </w:t>
      </w:r>
      <w:proofErr w:type="spellStart"/>
      <w:r w:rsidR="00763601">
        <w:t>Fahrer</w:t>
      </w:r>
      <w:proofErr w:type="spellEnd"/>
      <w:r w:rsidR="00570BD2">
        <w:t>.</w:t>
      </w:r>
    </w:p>
    <w:p w:rsidR="00763601" w:rsidRDefault="00763601" w:rsidP="000356D4">
      <w:pPr>
        <w:pStyle w:val="NoSpacing"/>
      </w:pPr>
    </w:p>
    <w:p w:rsidR="00F844B7" w:rsidRDefault="00E60080" w:rsidP="000356D4">
      <w:pPr>
        <w:pStyle w:val="NoSpacing"/>
      </w:pPr>
      <w:r>
        <w:t>Old Business:</w:t>
      </w:r>
    </w:p>
    <w:p w:rsidR="00CD7F6B" w:rsidRDefault="00CD7F6B" w:rsidP="00CD7F6B">
      <w:pPr>
        <w:pStyle w:val="NoSpacing"/>
        <w:numPr>
          <w:ilvl w:val="0"/>
          <w:numId w:val="8"/>
        </w:numPr>
      </w:pPr>
      <w:r>
        <w:t>None</w:t>
      </w:r>
    </w:p>
    <w:p w:rsidR="00990CDF" w:rsidRDefault="00E60080" w:rsidP="00650DCE">
      <w:pPr>
        <w:pStyle w:val="NoSpacing"/>
      </w:pPr>
      <w:r>
        <w:tab/>
      </w:r>
    </w:p>
    <w:p w:rsidR="00346ABA" w:rsidRDefault="00346ABA" w:rsidP="000356D4">
      <w:pPr>
        <w:pStyle w:val="NoSpacing"/>
      </w:pPr>
      <w:r>
        <w:t>Treasurers Report:</w:t>
      </w:r>
    </w:p>
    <w:p w:rsidR="00763601" w:rsidRDefault="00670366" w:rsidP="00D46851">
      <w:pPr>
        <w:pStyle w:val="NoSpacing"/>
        <w:numPr>
          <w:ilvl w:val="0"/>
          <w:numId w:val="5"/>
        </w:numPr>
      </w:pPr>
      <w:r>
        <w:t xml:space="preserve">No report.  </w:t>
      </w:r>
    </w:p>
    <w:p w:rsidR="00346ABA" w:rsidRDefault="00763601" w:rsidP="00D46851">
      <w:pPr>
        <w:pStyle w:val="NoSpacing"/>
        <w:numPr>
          <w:ilvl w:val="0"/>
          <w:numId w:val="5"/>
        </w:numPr>
      </w:pPr>
      <w:r>
        <w:t xml:space="preserve">Note: </w:t>
      </w:r>
      <w:r w:rsidR="00670366">
        <w:t>Dues are due</w:t>
      </w:r>
      <w:r>
        <w:t xml:space="preserve"> in January</w:t>
      </w:r>
      <w:r w:rsidR="00670366">
        <w:t xml:space="preserve"> - $</w:t>
      </w:r>
      <w:r w:rsidR="00670366" w:rsidRPr="00650DCE">
        <w:t>25.</w:t>
      </w:r>
    </w:p>
    <w:p w:rsidR="00346ABA" w:rsidRDefault="00346ABA" w:rsidP="000356D4">
      <w:pPr>
        <w:pStyle w:val="NoSpacing"/>
      </w:pPr>
    </w:p>
    <w:p w:rsidR="00763601" w:rsidRDefault="00763601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ew Business:</w:t>
      </w:r>
    </w:p>
    <w:p w:rsidR="00650DCE" w:rsidRPr="00570BD2" w:rsidRDefault="00763601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 w:rsidRPr="00570BD2">
        <w:rPr>
          <w:rFonts w:eastAsia="Times New Roman" w:cstheme="minorHAnsi"/>
          <w:color w:val="000000"/>
        </w:rPr>
        <w:t xml:space="preserve">Chip </w:t>
      </w:r>
      <w:proofErr w:type="spellStart"/>
      <w:r w:rsidRPr="00570BD2">
        <w:rPr>
          <w:rFonts w:eastAsia="Times New Roman" w:cstheme="minorHAnsi"/>
          <w:color w:val="000000"/>
        </w:rPr>
        <w:t>Riedmann</w:t>
      </w:r>
      <w:proofErr w:type="spellEnd"/>
      <w:r w:rsidRPr="00570BD2">
        <w:rPr>
          <w:rFonts w:eastAsia="Times New Roman" w:cstheme="minorHAnsi"/>
          <w:color w:val="000000"/>
        </w:rPr>
        <w:t xml:space="preserve"> has offered to hold the January meeting at his home</w:t>
      </w:r>
      <w:r w:rsidR="00650DCE" w:rsidRPr="00570BD2">
        <w:rPr>
          <w:rFonts w:eastAsia="Times New Roman" w:cstheme="minorHAnsi"/>
          <w:color w:val="000000"/>
        </w:rPr>
        <w:t>.</w:t>
      </w:r>
      <w:r w:rsidRPr="00570BD2">
        <w:rPr>
          <w:rFonts w:eastAsia="Times New Roman" w:cstheme="minorHAnsi"/>
          <w:color w:val="000000"/>
        </w:rPr>
        <w:t xml:space="preserve">  Tentative date is Thursday January 24</w:t>
      </w:r>
      <w:r w:rsidRPr="00570BD2">
        <w:rPr>
          <w:rFonts w:eastAsia="Times New Roman" w:cstheme="minorHAnsi"/>
          <w:color w:val="000000"/>
          <w:vertAlign w:val="superscript"/>
        </w:rPr>
        <w:t>th</w:t>
      </w:r>
      <w:r w:rsidRPr="00570BD2">
        <w:rPr>
          <w:rFonts w:eastAsia="Times New Roman" w:cstheme="minorHAnsi"/>
          <w:color w:val="000000"/>
        </w:rPr>
        <w:t xml:space="preserve"> with alternate dates of the 23</w:t>
      </w:r>
      <w:r w:rsidRPr="00570BD2">
        <w:rPr>
          <w:rFonts w:eastAsia="Times New Roman" w:cstheme="minorHAnsi"/>
          <w:color w:val="000000"/>
          <w:vertAlign w:val="superscript"/>
        </w:rPr>
        <w:t>rd</w:t>
      </w:r>
      <w:r w:rsidRPr="00570BD2">
        <w:rPr>
          <w:rFonts w:eastAsia="Times New Roman" w:cstheme="minorHAnsi"/>
          <w:color w:val="000000"/>
        </w:rPr>
        <w:t xml:space="preserve"> or 25</w:t>
      </w:r>
      <w:r w:rsidRPr="00570BD2">
        <w:rPr>
          <w:rFonts w:eastAsia="Times New Roman" w:cstheme="minorHAnsi"/>
          <w:color w:val="000000"/>
          <w:vertAlign w:val="superscript"/>
        </w:rPr>
        <w:t>th</w:t>
      </w:r>
      <w:r w:rsidR="00570BD2" w:rsidRPr="00570BD2">
        <w:rPr>
          <w:rFonts w:eastAsia="Times New Roman" w:cstheme="minorHAnsi"/>
          <w:color w:val="000000"/>
        </w:rPr>
        <w:t xml:space="preserve"> or the following week.</w:t>
      </w:r>
      <w:r w:rsidRPr="00570BD2">
        <w:rPr>
          <w:rFonts w:eastAsia="Times New Roman" w:cstheme="minorHAnsi"/>
          <w:color w:val="000000"/>
        </w:rPr>
        <w:t xml:space="preserve">  His address is 4221 So 174</w:t>
      </w:r>
      <w:r w:rsidRPr="00570BD2">
        <w:rPr>
          <w:rFonts w:eastAsia="Times New Roman" w:cstheme="minorHAnsi"/>
          <w:color w:val="000000"/>
          <w:vertAlign w:val="superscript"/>
        </w:rPr>
        <w:t>th</w:t>
      </w:r>
      <w:r w:rsidRPr="00570BD2">
        <w:rPr>
          <w:rFonts w:eastAsia="Times New Roman" w:cstheme="minorHAnsi"/>
          <w:color w:val="000000"/>
        </w:rPr>
        <w:t xml:space="preserve"> St. </w:t>
      </w:r>
    </w:p>
    <w:p w:rsidR="00763601" w:rsidRPr="00570BD2" w:rsidRDefault="00763601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 w:rsidRPr="00570BD2">
        <w:rPr>
          <w:rFonts w:eastAsia="Times New Roman" w:cstheme="minorHAnsi"/>
          <w:color w:val="000000"/>
        </w:rPr>
        <w:t>Big Brew for spring was discussed and the proposed dates are April 27</w:t>
      </w:r>
      <w:r w:rsidRPr="00570BD2">
        <w:rPr>
          <w:rFonts w:eastAsia="Times New Roman" w:cstheme="minorHAnsi"/>
          <w:color w:val="000000"/>
          <w:vertAlign w:val="superscript"/>
        </w:rPr>
        <w:t>th</w:t>
      </w:r>
      <w:r w:rsidRPr="00570BD2">
        <w:rPr>
          <w:rFonts w:eastAsia="Times New Roman" w:cstheme="minorHAnsi"/>
          <w:color w:val="000000"/>
        </w:rPr>
        <w:t xml:space="preserve"> and May 11</w:t>
      </w:r>
      <w:r w:rsidRPr="00570BD2">
        <w:rPr>
          <w:rFonts w:eastAsia="Times New Roman" w:cstheme="minorHAnsi"/>
          <w:color w:val="000000"/>
          <w:vertAlign w:val="superscript"/>
        </w:rPr>
        <w:t>th</w:t>
      </w:r>
      <w:r w:rsidRPr="00570BD2">
        <w:rPr>
          <w:rFonts w:eastAsia="Times New Roman" w:cstheme="minorHAnsi"/>
          <w:color w:val="000000"/>
        </w:rPr>
        <w:t>.</w:t>
      </w:r>
      <w:r w:rsidR="00570BD2" w:rsidRPr="00570BD2">
        <w:rPr>
          <w:rFonts w:eastAsia="Times New Roman" w:cstheme="minorHAnsi"/>
          <w:color w:val="000000"/>
        </w:rPr>
        <w:t xml:space="preserve">  A </w:t>
      </w:r>
      <w:proofErr w:type="spellStart"/>
      <w:r w:rsidR="00570BD2" w:rsidRPr="00570BD2">
        <w:rPr>
          <w:rFonts w:eastAsia="Times New Roman" w:cstheme="minorHAnsi"/>
          <w:color w:val="000000"/>
        </w:rPr>
        <w:t>kolsch</w:t>
      </w:r>
      <w:proofErr w:type="spellEnd"/>
      <w:r w:rsidR="00570BD2" w:rsidRPr="00570BD2">
        <w:rPr>
          <w:rFonts w:eastAsia="Times New Roman" w:cstheme="minorHAnsi"/>
          <w:color w:val="000000"/>
        </w:rPr>
        <w:t xml:space="preserve"> was discussed for the summer season.  As of this writing we have only heard one response for the May date.</w:t>
      </w:r>
      <w:r w:rsidR="00A818EC">
        <w:rPr>
          <w:rFonts w:eastAsia="Times New Roman" w:cstheme="minorHAnsi"/>
          <w:color w:val="000000"/>
        </w:rPr>
        <w:t xml:space="preserve">  The date will be finalized at the January meeting.</w:t>
      </w:r>
      <w:bookmarkStart w:id="0" w:name="_GoBack"/>
      <w:bookmarkEnd w:id="0"/>
    </w:p>
    <w:p w:rsidR="00570BD2" w:rsidRPr="00570BD2" w:rsidRDefault="00570BD2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 w:rsidRPr="00570BD2">
        <w:rPr>
          <w:rFonts w:eastAsia="Times New Roman" w:cstheme="minorHAnsi"/>
          <w:color w:val="000000"/>
        </w:rPr>
        <w:t xml:space="preserve">John </w:t>
      </w:r>
      <w:proofErr w:type="spellStart"/>
      <w:r w:rsidRPr="00570BD2">
        <w:rPr>
          <w:rFonts w:eastAsia="Times New Roman" w:cstheme="minorHAnsi"/>
          <w:color w:val="000000"/>
        </w:rPr>
        <w:t>Fahrer</w:t>
      </w:r>
      <w:proofErr w:type="spellEnd"/>
      <w:r w:rsidRPr="00570BD2">
        <w:rPr>
          <w:rFonts w:eastAsia="Times New Roman" w:cstheme="minorHAnsi"/>
          <w:color w:val="000000"/>
        </w:rPr>
        <w:t xml:space="preserve"> offered to partake in a collaboration beer with the club.  It was met with surprise, and delight.  We will pursue more discussion at the January meeting.</w:t>
      </w:r>
    </w:p>
    <w:p w:rsidR="00570BD2" w:rsidRPr="00570BD2" w:rsidRDefault="00570BD2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 w:rsidRPr="00570BD2">
        <w:rPr>
          <w:rFonts w:eastAsia="Times New Roman" w:cstheme="minorHAnsi"/>
          <w:color w:val="000000"/>
        </w:rPr>
        <w:t xml:space="preserve">John also offered to give a talk on water chemistry to the club.  He discussed what he has learned about his beer and Omaha’s water, and what he has learned about other local </w:t>
      </w:r>
      <w:proofErr w:type="gramStart"/>
      <w:r w:rsidRPr="00570BD2">
        <w:rPr>
          <w:rFonts w:eastAsia="Times New Roman" w:cstheme="minorHAnsi"/>
          <w:color w:val="000000"/>
        </w:rPr>
        <w:t>brewery’s</w:t>
      </w:r>
      <w:proofErr w:type="gramEnd"/>
      <w:r w:rsidRPr="00570BD2">
        <w:rPr>
          <w:rFonts w:eastAsia="Times New Roman" w:cstheme="minorHAnsi"/>
          <w:color w:val="000000"/>
        </w:rPr>
        <w:t xml:space="preserve"> and their water practices. </w:t>
      </w:r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431922" w:rsidRDefault="00431922" w:rsidP="00431922">
      <w:pPr>
        <w:pStyle w:val="NoSpacing"/>
      </w:pPr>
      <w:r>
        <w:t>Beers Tried:</w:t>
      </w:r>
    </w:p>
    <w:p w:rsidR="00431922" w:rsidRDefault="00763601" w:rsidP="00431922">
      <w:pPr>
        <w:rPr>
          <w:rFonts w:eastAsia="Times New Roman" w:cstheme="minorHAnsi"/>
          <w:color w:val="000000"/>
        </w:rPr>
      </w:pPr>
      <w:proofErr w:type="spellStart"/>
      <w:r>
        <w:rPr>
          <w:rFonts w:eastAsia="Times New Roman" w:cstheme="minorHAnsi"/>
          <w:color w:val="000000"/>
        </w:rPr>
        <w:t>Yotus</w:t>
      </w:r>
      <w:proofErr w:type="spellEnd"/>
      <w:r>
        <w:rPr>
          <w:rFonts w:eastAsia="Times New Roman" w:cstheme="minorHAnsi"/>
          <w:color w:val="000000"/>
        </w:rPr>
        <w:t xml:space="preserve"> IPA, Muddy Mo Amber Ale and </w:t>
      </w:r>
      <w:r w:rsidR="00570BD2">
        <w:rPr>
          <w:rFonts w:eastAsia="Times New Roman" w:cstheme="minorHAnsi"/>
          <w:color w:val="000000"/>
        </w:rPr>
        <w:t xml:space="preserve">a couple </w:t>
      </w:r>
      <w:proofErr w:type="spellStart"/>
      <w:r w:rsidR="00570BD2">
        <w:rPr>
          <w:rFonts w:eastAsia="Times New Roman" w:cstheme="minorHAnsi"/>
          <w:color w:val="000000"/>
        </w:rPr>
        <w:t>seasonals</w:t>
      </w:r>
      <w:proofErr w:type="spellEnd"/>
      <w:r w:rsidR="00FE78DF">
        <w:rPr>
          <w:rFonts w:eastAsia="Times New Roman" w:cstheme="minorHAnsi"/>
          <w:color w:val="000000"/>
        </w:rPr>
        <w:t xml:space="preserve">.  All delightful and at a great price ($2 pint night). </w:t>
      </w:r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C46CB3" w:rsidRDefault="00C46CB3" w:rsidP="008E4AA0">
      <w:pPr>
        <w:rPr>
          <w:rFonts w:eastAsia="Times New Roman" w:cstheme="minorHAnsi"/>
          <w:color w:val="000000"/>
        </w:rPr>
      </w:pPr>
    </w:p>
    <w:p w:rsidR="008E4AA0" w:rsidRPr="00494780" w:rsidRDefault="008E4AA0" w:rsidP="008E4AA0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p w:rsidR="00494780" w:rsidRDefault="00494780" w:rsidP="000356D4">
      <w:pPr>
        <w:pStyle w:val="NoSpacing"/>
      </w:pPr>
    </w:p>
    <w:sectPr w:rsidR="00494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CF62CD"/>
    <w:multiLevelType w:val="hybridMultilevel"/>
    <w:tmpl w:val="4A8E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86C10"/>
    <w:multiLevelType w:val="hybridMultilevel"/>
    <w:tmpl w:val="F866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5"/>
  </w:num>
  <w:num w:numId="7">
    <w:abstractNumId w:val="3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qwUAOWde6CwAAAA="/>
  </w:docVars>
  <w:rsids>
    <w:rsidRoot w:val="00494780"/>
    <w:rsid w:val="000356D4"/>
    <w:rsid w:val="00081CBB"/>
    <w:rsid w:val="00102AFA"/>
    <w:rsid w:val="001C29B1"/>
    <w:rsid w:val="0020173D"/>
    <w:rsid w:val="00240AC2"/>
    <w:rsid w:val="00266DFE"/>
    <w:rsid w:val="002869FB"/>
    <w:rsid w:val="0033684D"/>
    <w:rsid w:val="00346ABA"/>
    <w:rsid w:val="00346E30"/>
    <w:rsid w:val="003759DE"/>
    <w:rsid w:val="003A1B9E"/>
    <w:rsid w:val="003F7844"/>
    <w:rsid w:val="00431922"/>
    <w:rsid w:val="00432588"/>
    <w:rsid w:val="00436E6F"/>
    <w:rsid w:val="004616FC"/>
    <w:rsid w:val="00494780"/>
    <w:rsid w:val="004A4DF4"/>
    <w:rsid w:val="0056154B"/>
    <w:rsid w:val="005671DC"/>
    <w:rsid w:val="00570BD2"/>
    <w:rsid w:val="0057274B"/>
    <w:rsid w:val="00590F3D"/>
    <w:rsid w:val="005B28FE"/>
    <w:rsid w:val="005C575B"/>
    <w:rsid w:val="005E3CA1"/>
    <w:rsid w:val="0064135D"/>
    <w:rsid w:val="00650BF5"/>
    <w:rsid w:val="00650DCE"/>
    <w:rsid w:val="00670366"/>
    <w:rsid w:val="007417A8"/>
    <w:rsid w:val="00754853"/>
    <w:rsid w:val="00763601"/>
    <w:rsid w:val="00765720"/>
    <w:rsid w:val="00827D61"/>
    <w:rsid w:val="008E0B75"/>
    <w:rsid w:val="008E4AA0"/>
    <w:rsid w:val="008F0F40"/>
    <w:rsid w:val="009218FA"/>
    <w:rsid w:val="00990CDF"/>
    <w:rsid w:val="009E676C"/>
    <w:rsid w:val="00A818EC"/>
    <w:rsid w:val="00A9328C"/>
    <w:rsid w:val="00B51D6A"/>
    <w:rsid w:val="00B9105B"/>
    <w:rsid w:val="00BC0E34"/>
    <w:rsid w:val="00BD3D17"/>
    <w:rsid w:val="00C46CB3"/>
    <w:rsid w:val="00C94157"/>
    <w:rsid w:val="00CA33A0"/>
    <w:rsid w:val="00CD7F6B"/>
    <w:rsid w:val="00D46851"/>
    <w:rsid w:val="00D577EF"/>
    <w:rsid w:val="00E60080"/>
    <w:rsid w:val="00ED5721"/>
    <w:rsid w:val="00EF54BF"/>
    <w:rsid w:val="00F50849"/>
    <w:rsid w:val="00F844B7"/>
    <w:rsid w:val="00FA6B94"/>
    <w:rsid w:val="00FC1EC5"/>
    <w:rsid w:val="00FE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riedmann@gmail.com</cp:lastModifiedBy>
  <cp:revision>5</cp:revision>
  <dcterms:created xsi:type="dcterms:W3CDTF">2019-01-01T16:20:00Z</dcterms:created>
  <dcterms:modified xsi:type="dcterms:W3CDTF">2019-01-01T16:49:00Z</dcterms:modified>
</cp:coreProperties>
</file>